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ry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rPr>
          <w:b/>
        </w:rPr>
        <w:t xml:space="preserve">Introduction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cc31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rya</dc:creator>
  <dcterms:created xsi:type="dcterms:W3CDTF">2020-06-22T14:31:42Z</dcterms:created>
  <dcterms:modified xsi:type="dcterms:W3CDTF">2020-06-22T14:31:42Z</dcterms:modified>
</cp:coreProperties>
</file>